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1B742" w14:textId="77777777" w:rsidR="0088057C" w:rsidRDefault="008D6D5E">
      <w:pPr>
        <w:pStyle w:val="Title"/>
      </w:pPr>
      <w:r>
        <w:t>Reference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578590947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3"/>
        </w:rPr>
      </w:sdtEndPr>
      <w:sdtContent>
        <w:p w14:paraId="3AB1B743" w14:textId="77777777" w:rsidR="0088057C" w:rsidRDefault="008D6D5E">
          <w:pPr>
            <w:pStyle w:val="TOCHeading"/>
          </w:pPr>
          <w:r>
            <w:t>Table of Contents</w:t>
          </w:r>
        </w:p>
        <w:p w14:paraId="3AB1B744" w14:textId="77777777" w:rsidR="0088057C" w:rsidRDefault="008D6D5E">
          <w:r>
            <w:fldChar w:fldCharType="begin"/>
          </w:r>
          <w:r>
            <w:instrText>TOC \o "1-3" \h \z \u</w:instrText>
          </w:r>
          <w:r w:rsidR="003628E8">
            <w:fldChar w:fldCharType="separate"/>
          </w:r>
          <w:r>
            <w:fldChar w:fldCharType="end"/>
          </w:r>
        </w:p>
      </w:sdtContent>
    </w:sdt>
    <w:p w14:paraId="3AB1B745" w14:textId="77777777" w:rsidR="0088057C" w:rsidRDefault="008D6D5E">
      <w:pPr>
        <w:pStyle w:val="Heading1"/>
      </w:pPr>
      <w:bookmarkStart w:id="0" w:name="header-1"/>
      <w:r>
        <w:t>Header 1</w:t>
      </w:r>
    </w:p>
    <w:p w14:paraId="3AB1B746" w14:textId="77777777" w:rsidR="0088057C" w:rsidRDefault="008D6D5E">
      <w:pPr>
        <w:pStyle w:val="FirstParagraph"/>
      </w:pPr>
      <w:r>
        <w:t>paragraph 1</w:t>
      </w:r>
    </w:p>
    <w:p w14:paraId="3AB1B747" w14:textId="77777777" w:rsidR="0088057C" w:rsidRDefault="008D6D5E">
      <w:pPr>
        <w:pStyle w:val="BodyText"/>
      </w:pPr>
      <w:r>
        <w:t>paragraph 2</w:t>
      </w:r>
    </w:p>
    <w:p w14:paraId="3AB1B748" w14:textId="77777777" w:rsidR="0088057C" w:rsidRDefault="008D6D5E">
      <w:pPr>
        <w:pStyle w:val="BodyText"/>
      </w:pPr>
      <w:r>
        <w:t>paragraph 3</w:t>
      </w:r>
    </w:p>
    <w:p w14:paraId="3AB1B749" w14:textId="77777777" w:rsidR="0088057C" w:rsidRDefault="008D6D5E">
      <w:pPr>
        <w:pStyle w:val="BodyText"/>
      </w:pPr>
      <w:r>
        <w:t>paragraph 4</w:t>
      </w:r>
    </w:p>
    <w:p w14:paraId="3AB1B74A" w14:textId="77777777" w:rsidR="0088057C" w:rsidRDefault="008D6D5E">
      <w:pPr>
        <w:pStyle w:val="BodyText"/>
      </w:pPr>
      <w:r>
        <w:t>paragraph 5</w:t>
      </w:r>
    </w:p>
    <w:p w14:paraId="3AB1B74B" w14:textId="77777777" w:rsidR="0088057C" w:rsidRDefault="008D6D5E">
      <w:pPr>
        <w:pStyle w:val="Heading2"/>
      </w:pPr>
      <w:bookmarkStart w:id="1" w:name="header-2"/>
      <w:r>
        <w:t>Header 2</w:t>
      </w:r>
    </w:p>
    <w:p w14:paraId="3AB1B74C" w14:textId="77777777" w:rsidR="0088057C" w:rsidRDefault="008D6D5E">
      <w:pPr>
        <w:pStyle w:val="Heading3"/>
      </w:pPr>
      <w:bookmarkStart w:id="2" w:name="header-3"/>
      <w:r>
        <w:t>Header 3</w:t>
      </w:r>
    </w:p>
    <w:p w14:paraId="3AB1B74D" w14:textId="77777777" w:rsidR="0088057C" w:rsidRDefault="008D6D5E">
      <w:pPr>
        <w:pStyle w:val="Heading1"/>
      </w:pPr>
      <w:bookmarkStart w:id="3" w:name="references"/>
      <w:bookmarkEnd w:id="2"/>
      <w:bookmarkEnd w:id="1"/>
      <w:bookmarkEnd w:id="0"/>
      <w:r>
        <w:t>References</w:t>
      </w:r>
    </w:p>
    <w:p w14:paraId="3AB1B74E" w14:textId="77777777" w:rsidR="0088057C" w:rsidRDefault="008D6D5E">
      <w:pPr>
        <w:pStyle w:val="FirstParagraph"/>
      </w:pPr>
      <w:r>
        <w:t>text</w:t>
      </w:r>
    </w:p>
    <w:bookmarkEnd w:id="3"/>
    <w:sectPr w:rsidR="008805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1B753" w14:textId="77777777" w:rsidR="004A751E" w:rsidRDefault="008D6D5E">
      <w:pPr>
        <w:spacing w:after="0"/>
      </w:pPr>
      <w:r>
        <w:separator/>
      </w:r>
    </w:p>
  </w:endnote>
  <w:endnote w:type="continuationSeparator" w:id="0">
    <w:p w14:paraId="3AB1B755" w14:textId="77777777" w:rsidR="004A751E" w:rsidRDefault="008D6D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1B74F" w14:textId="77777777" w:rsidR="0088057C" w:rsidRDefault="008D6D5E">
      <w:r>
        <w:separator/>
      </w:r>
    </w:p>
  </w:footnote>
  <w:footnote w:type="continuationSeparator" w:id="0">
    <w:p w14:paraId="3AB1B750" w14:textId="77777777" w:rsidR="0088057C" w:rsidRDefault="008D6D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CDCEA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63E8A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B9A23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8B06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FCD4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42C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9AA4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AE1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EEA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41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D9E45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57C"/>
    <w:rsid w:val="003628E8"/>
    <w:rsid w:val="004A751E"/>
    <w:rsid w:val="0088057C"/>
    <w:rsid w:val="008D6D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1B742"/>
  <w15:docId w15:val="{398B5DAD-0368-4592-AF86-AF70F45D2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6D5E"/>
    <w:rPr>
      <w:rFonts w:ascii="Times New Roman" w:hAnsi="Times New Roman"/>
      <w:sz w:val="23"/>
    </w:rPr>
  </w:style>
  <w:style w:type="paragraph" w:styleId="Heading1">
    <w:name w:val="heading 1"/>
    <w:basedOn w:val="Normal"/>
    <w:next w:val="BodyText"/>
    <w:uiPriority w:val="9"/>
    <w:qFormat/>
    <w:rsid w:val="008D6D5E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628E8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D6D5E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6D5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D6D5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6D5E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D6D5E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D6D5E"/>
    <w:rPr>
      <w:rFonts w:ascii="Times New Roman" w:hAnsi="Times New Roman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</dc:title>
  <dc:creator>Carlson, Madeline J</dc:creator>
  <cp:keywords/>
  <cp:lastModifiedBy>Carlson, Madeline J</cp:lastModifiedBy>
  <cp:revision>3</cp:revision>
  <dcterms:created xsi:type="dcterms:W3CDTF">2022-10-18T19:09:00Z</dcterms:created>
  <dcterms:modified xsi:type="dcterms:W3CDTF">2022-10-1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toc">
    <vt:lpwstr>True</vt:lpwstr>
  </property>
</Properties>
</file>